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5AB457" w14:textId="77777777" w:rsidR="00EE7B5F" w:rsidRPr="00DC267D" w:rsidRDefault="00EE7B5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bookmarkStart w:id="0" w:name="_GoBack"/>
      <w:bookmarkEnd w:id="0"/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2C55109" w14:textId="77777777" w:rsidR="00EE7B5F" w:rsidRPr="00DC267D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C2A189" w14:textId="77777777" w:rsidR="00DC267D" w:rsidRPr="00DC267D" w:rsidRDefault="00DC267D" w:rsidP="00DC26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DC267D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13BBC164" w14:textId="77777777" w:rsidR="00DC267D" w:rsidRPr="00DC267D" w:rsidRDefault="00DC267D" w:rsidP="00DC267D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24F6CAC8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ACE3000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43144591" w14:textId="77777777" w:rsidR="00DC267D" w:rsidRP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622A2431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DE1256F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DC267D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DC267D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7777777" w:rsidR="00DC267D" w:rsidRPr="00DC267D" w:rsidRDefault="00DC267D" w:rsidP="00786CFF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108 ust.1  i 109 ust. 1 pkt 4 ustawy </w:t>
      </w:r>
      <w:proofErr w:type="spellStart"/>
      <w:r w:rsidRPr="00DC267D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</w:p>
    <w:p w14:paraId="6B6D636D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DC267D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45BBF99E" w14:textId="77777777" w:rsidR="00DC267D" w:rsidRPr="002E35D9" w:rsidRDefault="00DC267D" w:rsidP="002E35D9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</w:p>
    <w:p w14:paraId="5764071A" w14:textId="77777777" w:rsidR="00DC267D" w:rsidRPr="00DC267D" w:rsidRDefault="00DC267D" w:rsidP="00DC267D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33714F15" w14:textId="77777777" w:rsidR="00DC267D" w:rsidRPr="00DC267D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1CF39BEB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8B13E31" w14:textId="77777777" w:rsidR="00DC267D" w:rsidRPr="00DC267D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2ABC401" w14:textId="77777777" w:rsidR="00DC267D" w:rsidRPr="00DC267D" w:rsidRDefault="00DC267D" w:rsidP="00786CFF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DC267D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DC267D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DC267D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DC267D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DC267D">
        <w:rPr>
          <w:rFonts w:asciiTheme="minorHAnsi" w:hAnsiTheme="minorHAnsi" w:cstheme="minorHAnsi"/>
          <w:i/>
          <w:sz w:val="22"/>
          <w:szCs w:val="22"/>
        </w:rPr>
        <w:t>)</w:t>
      </w:r>
      <w:r w:rsidRPr="00DC267D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228B2AEA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FFA1099" w14:textId="77777777" w:rsidR="00DC267D" w:rsidRPr="00DC267D" w:rsidRDefault="00DC267D" w:rsidP="00DC267D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475BA342" w14:textId="77777777" w:rsidR="00DC267D" w:rsidRPr="00DC267D" w:rsidRDefault="00DC267D" w:rsidP="00DC267D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193077A" w14:textId="77777777" w:rsidR="00DC267D" w:rsidRPr="00DC267D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20928766" w14:textId="77777777" w:rsidR="00DC267D" w:rsidRPr="00DC267D" w:rsidRDefault="00DC267D" w:rsidP="00786CFF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DC267D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DC267D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DC267D">
        <w:rPr>
          <w:rFonts w:asciiTheme="minorHAnsi" w:hAnsiTheme="minorHAnsi" w:cstheme="minorHAnsi"/>
          <w:i/>
          <w:sz w:val="22"/>
          <w:szCs w:val="22"/>
        </w:rPr>
        <w:t>)</w:t>
      </w:r>
      <w:r w:rsidRPr="00DC267D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306110BF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16CC4E2D" w14:textId="77777777" w:rsidR="00DC267D" w:rsidRPr="00DC267D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lastRenderedPageBreak/>
        <w:t>OŚWIADCZENIE DOTYCZĄCE PODANYCH INFORMACJI:</w:t>
      </w:r>
    </w:p>
    <w:p w14:paraId="36DFBF35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0B72A32" w14:textId="77777777" w:rsidR="00DC267D" w:rsidRPr="00DC267D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</w:p>
    <w:p w14:paraId="4DDAA71D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849F367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80B9787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DC267D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5FC0D91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455AA18" w14:textId="77777777" w:rsidR="00DC267D" w:rsidRDefault="002C0AE7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DC267D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2B9C5408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7508DAD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5857E65C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F2D4052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46096F04" w14:textId="77777777" w:rsidR="00DC267D" w:rsidRP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odpis)</w:t>
      </w:r>
    </w:p>
    <w:p w14:paraId="72F4D580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5AF82A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93494A4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1372C18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CA390B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9F3FAA6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FE38C4B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789F8DB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31CBAB6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03380BA" w14:textId="77777777" w:rsid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2DE4AA4" w14:textId="77777777" w:rsidR="00A22771" w:rsidRDefault="00A22771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4E26513" w14:textId="77777777" w:rsidR="00A22771" w:rsidRPr="00DC267D" w:rsidRDefault="00A22771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C4C482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415277E" w14:textId="6F7135AA" w:rsidR="008072D9" w:rsidRDefault="008072D9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5249FE9" w14:textId="77777777" w:rsidR="00CB0BE6" w:rsidRDefault="00CB0BE6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9178FE0" w14:textId="77777777" w:rsidR="00CB0BE6" w:rsidRDefault="00CB0BE6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54EAF55" w14:textId="77777777" w:rsidR="005525FD" w:rsidRPr="00DC267D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616067C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  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Załącznik nr 3 do SWZ</w:t>
      </w:r>
    </w:p>
    <w:p w14:paraId="16036F7B" w14:textId="77777777" w:rsidR="00E66333" w:rsidRPr="00E6633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E6633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E66333">
        <w:rPr>
          <w:rFonts w:ascii="Calibri" w:hAnsi="Calibri" w:cs="Calibri"/>
          <w:b/>
          <w:sz w:val="22"/>
          <w:szCs w:val="22"/>
        </w:rPr>
        <w:t xml:space="preserve">Wykonawcy </w:t>
      </w:r>
      <w:r w:rsidRPr="00E6633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E6633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E6633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E6633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E6633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E6633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E6633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E6633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E6633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E6633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E6633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E6633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E6633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E6633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E6633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E6633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77777777" w:rsidR="00E66333" w:rsidRPr="00E6633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E6633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(Dz. U. z 2019 r. poz. 2019 ze zm.) </w:t>
      </w:r>
    </w:p>
    <w:p w14:paraId="49137368" w14:textId="77777777" w:rsidR="00E66333" w:rsidRPr="00E6633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E6633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E6633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E66333">
        <w:rPr>
          <w:rFonts w:ascii="Calibri" w:hAnsi="Calibri" w:cs="Calibri"/>
          <w:sz w:val="22"/>
          <w:szCs w:val="22"/>
        </w:rPr>
        <w:t>.</w:t>
      </w:r>
      <w:r w:rsidRPr="00E6633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E6633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E6633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E6633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E6633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E6633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E6633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E6633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E6633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E6633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E6633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1" w:name="_Hlk64612463"/>
      <w:r w:rsidRPr="00E66333">
        <w:rPr>
          <w:rFonts w:ascii="Calibri" w:hAnsi="Calibri" w:cs="Calibri"/>
          <w:sz w:val="22"/>
          <w:szCs w:val="22"/>
          <w:lang w:eastAsia="zh-CN"/>
        </w:rPr>
        <w:t>Wyk</w:t>
      </w:r>
      <w:r>
        <w:rPr>
          <w:rFonts w:ascii="Calibri" w:hAnsi="Calibri" w:cs="Calibri"/>
          <w:sz w:val="22"/>
          <w:szCs w:val="22"/>
          <w:lang w:eastAsia="zh-CN"/>
        </w:rPr>
        <w:t xml:space="preserve">onawca …………………………………….. </w:t>
      </w:r>
      <w:r w:rsidRPr="00E6633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>
        <w:rPr>
          <w:rFonts w:ascii="Calibri" w:hAnsi="Calibri" w:cs="Calibri"/>
          <w:i/>
          <w:sz w:val="18"/>
          <w:szCs w:val="22"/>
          <w:lang w:eastAsia="zh-CN"/>
        </w:rPr>
        <w:t xml:space="preserve"> </w:t>
      </w:r>
      <w:r w:rsidRPr="00E6633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1"/>
    <w:p w14:paraId="442A80AA" w14:textId="77777777" w:rsidR="00E66333" w:rsidRPr="00E6633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E6633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E6633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E6633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E6633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E6633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E6633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E6633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E6633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E6633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E6633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E6633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E6633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E6633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E6633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E6633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i/>
          <w:sz w:val="22"/>
          <w:szCs w:val="22"/>
        </w:rPr>
        <w:t xml:space="preserve">*    niewłaściwe skreślić   </w:t>
      </w:r>
    </w:p>
    <w:p w14:paraId="12D5DB93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31555CD6" w14:textId="77777777" w:rsidR="00E66333" w:rsidRPr="00E66333" w:rsidRDefault="00E66333" w:rsidP="00E66333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="Calibri" w:hAnsi="Calibri" w:cs="Calibri"/>
          <w:b/>
          <w:kern w:val="3"/>
          <w:sz w:val="22"/>
          <w:szCs w:val="22"/>
          <w:lang w:eastAsia="zh-CN"/>
        </w:rPr>
      </w:pP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>…………………………………..</w:t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</w:r>
      <w:r w:rsidRPr="00E66333">
        <w:rPr>
          <w:rFonts w:ascii="Calibri" w:hAnsi="Calibri" w:cs="Calibri"/>
          <w:b/>
          <w:kern w:val="3"/>
          <w:sz w:val="22"/>
          <w:szCs w:val="22"/>
          <w:lang w:eastAsia="zh-CN"/>
        </w:rPr>
        <w:tab/>
        <w:t>………………………………….</w:t>
      </w:r>
    </w:p>
    <w:p w14:paraId="32D74DB1" w14:textId="77777777" w:rsidR="00E66333" w:rsidRP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E66333">
        <w:rPr>
          <w:rFonts w:ascii="Calibri" w:hAnsi="Calibri" w:cs="Calibri"/>
          <w:i/>
          <w:sz w:val="22"/>
          <w:szCs w:val="22"/>
        </w:rPr>
        <w:t xml:space="preserve">           miejscowość, data</w:t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</w:r>
      <w:r w:rsidRPr="00E66333">
        <w:rPr>
          <w:rFonts w:ascii="Calibri" w:hAnsi="Calibri" w:cs="Calibri"/>
          <w:i/>
          <w:sz w:val="22"/>
          <w:szCs w:val="22"/>
        </w:rPr>
        <w:tab/>
        <w:t xml:space="preserve">    podpis Wykonawcy</w:t>
      </w:r>
    </w:p>
    <w:p w14:paraId="08CC51E0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185E3A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185E3A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1A94F64C" w14:textId="77777777" w:rsidR="00185E3A" w:rsidRPr="00185E3A" w:rsidRDefault="00185E3A" w:rsidP="00185E3A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185E3A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5FB99168" w14:textId="77777777" w:rsidR="00185E3A" w:rsidRPr="00185E3A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185E3A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6D0C2DC7" w14:textId="77777777" w:rsidR="00185E3A" w:rsidRP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074513D2" w14:textId="77777777" w:rsidR="0008663A" w:rsidRPr="00A33289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185E3A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32AB8D7C" w:rsidR="00185E3A" w:rsidRPr="00252FB1" w:rsidRDefault="003F1E1D" w:rsidP="003F1E1D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>Dostawa m</w:t>
            </w:r>
            <w:r w:rsidR="00A33454" w:rsidRPr="00846851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>ikroskop</w:t>
            </w:r>
            <w:r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>u</w:t>
            </w:r>
            <w:r w:rsidR="00A33454" w:rsidRPr="00846851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 cyfrow</w:t>
            </w:r>
            <w:r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>ego</w:t>
            </w:r>
            <w:r w:rsidR="00A33454" w:rsidRPr="00846851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185E3A" w:rsidRPr="00185E3A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185E3A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185E3A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185E3A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185E3A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185E3A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4B51B201" w:rsidR="00185E3A" w:rsidRPr="006358CE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63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6358CE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Pr="006358CE">
              <w:rPr>
                <w:rFonts w:asciiTheme="minorHAnsi" w:hAnsiTheme="minorHAnsi" w:cstheme="minorHAnsi"/>
                <w:iCs/>
                <w:sz w:val="22"/>
                <w:szCs w:val="22"/>
              </w:rPr>
              <w:t>PLN</w:t>
            </w:r>
          </w:p>
          <w:p w14:paraId="1F240C45" w14:textId="77777777" w:rsidR="00185E3A" w:rsidRPr="006358CE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358CE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6358CE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3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6358CE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6358CE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77E29A98" w:rsidR="00185E3A" w:rsidRPr="006358CE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3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6358CE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6358CE">
              <w:t xml:space="preserve"> </w:t>
            </w:r>
            <w:r w:rsidRPr="006358CE">
              <w:rPr>
                <w:rFonts w:asciiTheme="minorHAnsi" w:hAnsiTheme="minorHAnsi" w:cstheme="minorHAnsi"/>
                <w:sz w:val="22"/>
                <w:szCs w:val="22"/>
              </w:rPr>
              <w:t>PLN</w:t>
            </w:r>
          </w:p>
          <w:p w14:paraId="595C81B2" w14:textId="77777777" w:rsidR="00185E3A" w:rsidRPr="006358CE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E87988" w14:textId="101E5D01" w:rsidR="00185E3A" w:rsidRPr="006358CE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63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6358CE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6358CE">
              <w:t xml:space="preserve"> </w:t>
            </w:r>
            <w:r w:rsidRPr="006358CE">
              <w:rPr>
                <w:rFonts w:asciiTheme="minorHAnsi" w:hAnsiTheme="minorHAnsi" w:cstheme="minorHAnsi"/>
                <w:iCs/>
                <w:sz w:val="22"/>
                <w:szCs w:val="22"/>
              </w:rPr>
              <w:t>PLN</w:t>
            </w:r>
          </w:p>
          <w:p w14:paraId="0D8B3784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185E3A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CB0BE6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B0BE6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835107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2D91616A" w:rsidR="00185E3A" w:rsidRPr="00835107" w:rsidRDefault="003F1E1D" w:rsidP="00053DED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="00185E3A" w:rsidRPr="00174123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053DED">
              <w:rPr>
                <w:rFonts w:asciiTheme="minorHAnsi" w:hAnsiTheme="minorHAnsi" w:cstheme="minorHAnsi"/>
                <w:b/>
                <w:sz w:val="22"/>
                <w:szCs w:val="22"/>
              </w:rPr>
              <w:t>2 tygodni</w:t>
            </w:r>
            <w:r w:rsidR="00185E3A" w:rsidRPr="0017412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174123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17412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77777777" w:rsidR="00185E3A" w:rsidRPr="00835107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835107">
              <w:rPr>
                <w:rFonts w:asciiTheme="minorHAnsi" w:hAnsiTheme="minorHAnsi" w:cstheme="minorHAnsi"/>
                <w:i/>
                <w:sz w:val="22"/>
                <w:szCs w:val="22"/>
              </w:rPr>
              <w:t>(w tygodniach)</w:t>
            </w:r>
          </w:p>
        </w:tc>
      </w:tr>
      <w:tr w:rsidR="00185E3A" w:rsidRPr="00185E3A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CB0BE6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B0BE6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0F39FC97" w:rsidR="00185E3A" w:rsidRPr="00CB0BE6" w:rsidRDefault="00185E3A" w:rsidP="00E63EE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B0BE6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CB0BE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3139A" w:rsidRPr="00CB0BE6">
              <w:rPr>
                <w:rFonts w:asciiTheme="minorHAnsi" w:hAnsiTheme="minorHAnsi" w:cstheme="minorHAnsi"/>
                <w:b/>
                <w:sz w:val="22"/>
                <w:szCs w:val="22"/>
              </w:rPr>
              <w:t>24</w:t>
            </w:r>
            <w:r w:rsidRPr="00CB0BE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CB0BE6">
              <w:rPr>
                <w:rFonts w:asciiTheme="minorHAnsi" w:hAnsiTheme="minorHAnsi" w:cstheme="minorHAnsi"/>
                <w:b/>
                <w:sz w:val="22"/>
                <w:szCs w:val="22"/>
              </w:rPr>
              <w:t>miesiąc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63EE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E63EEA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miesiącach)</w:t>
            </w:r>
          </w:p>
        </w:tc>
      </w:tr>
      <w:tr w:rsidR="00185E3A" w:rsidRPr="00185E3A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185E3A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przedsiębiorcą</w:t>
            </w:r>
            <w:proofErr w:type="spellEnd"/>
          </w:p>
          <w:p w14:paraId="33C70D9F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Małe przedsiębiorstwo</w:t>
            </w:r>
          </w:p>
          <w:p w14:paraId="766256B7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185E3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185E3A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185E3A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185E3A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185E3A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185E3A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185E3A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*</w:t>
      </w:r>
      <w:r w:rsidRPr="00185E3A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6EE48FB9" w14:textId="77777777" w:rsidR="00185E3A" w:rsidRPr="00185E3A" w:rsidRDefault="00185E3A" w:rsidP="00185E3A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516A9ABA" w14:textId="77777777" w:rsidR="00185E3A" w:rsidRPr="00B231AE" w:rsidRDefault="00185E3A" w:rsidP="00185E3A">
      <w:pPr>
        <w:spacing w:line="276" w:lineRule="auto"/>
        <w:ind w:firstLine="709"/>
        <w:jc w:val="both"/>
        <w:rPr>
          <w:rFonts w:asciiTheme="minorHAnsi" w:hAnsiTheme="minorHAnsi" w:cstheme="minorHAnsi"/>
          <w:i/>
        </w:rPr>
      </w:pP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B231AE">
        <w:rPr>
          <w:rFonts w:asciiTheme="minorHAnsi" w:hAnsiTheme="minorHAnsi" w:cstheme="minorHAnsi"/>
          <w:i/>
        </w:rPr>
        <w:t xml:space="preserve">podpis osoby/ osób uprawnionej/ uprawnionych </w:t>
      </w:r>
    </w:p>
    <w:p w14:paraId="01BEA86B" w14:textId="77777777" w:rsidR="008F03BA" w:rsidRPr="00B231AE" w:rsidRDefault="00185E3A" w:rsidP="009C1BA7">
      <w:pPr>
        <w:spacing w:line="276" w:lineRule="auto"/>
        <w:ind w:firstLine="709"/>
        <w:jc w:val="both"/>
        <w:rPr>
          <w:rFonts w:asciiTheme="minorHAnsi" w:hAnsiTheme="minorHAnsi" w:cstheme="minorHAnsi"/>
          <w:i/>
        </w:rPr>
      </w:pPr>
      <w:r w:rsidRPr="00B231AE">
        <w:rPr>
          <w:rFonts w:asciiTheme="minorHAnsi" w:hAnsiTheme="minorHAnsi" w:cstheme="minorHAnsi"/>
          <w:i/>
        </w:rPr>
        <w:tab/>
      </w:r>
      <w:r w:rsidRPr="00B231AE">
        <w:rPr>
          <w:rFonts w:asciiTheme="minorHAnsi" w:hAnsiTheme="minorHAnsi" w:cstheme="minorHAnsi"/>
          <w:i/>
        </w:rPr>
        <w:tab/>
      </w:r>
      <w:r w:rsidRPr="00B231AE">
        <w:rPr>
          <w:rFonts w:asciiTheme="minorHAnsi" w:hAnsiTheme="minorHAnsi" w:cstheme="minorHAnsi"/>
          <w:i/>
        </w:rPr>
        <w:tab/>
      </w:r>
      <w:r w:rsidR="009C1BA7" w:rsidRPr="00B231AE">
        <w:rPr>
          <w:rFonts w:asciiTheme="minorHAnsi" w:hAnsiTheme="minorHAnsi" w:cstheme="minorHAnsi"/>
          <w:i/>
        </w:rPr>
        <w:tab/>
      </w:r>
      <w:r w:rsidR="009C1BA7" w:rsidRPr="00B231AE">
        <w:rPr>
          <w:rFonts w:asciiTheme="minorHAnsi" w:hAnsiTheme="minorHAnsi" w:cstheme="minorHAnsi"/>
          <w:i/>
        </w:rPr>
        <w:tab/>
      </w:r>
      <w:r w:rsidR="009C1BA7" w:rsidRPr="00B231AE">
        <w:rPr>
          <w:rFonts w:asciiTheme="minorHAnsi" w:hAnsiTheme="minorHAnsi" w:cstheme="minorHAnsi"/>
          <w:i/>
        </w:rPr>
        <w:tab/>
        <w:t xml:space="preserve"> do reprezentowania Wykonawcy</w:t>
      </w:r>
    </w:p>
    <w:p w14:paraId="0A4FB1FE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Default="00DA14D8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0C0E41" w14:textId="77777777" w:rsidR="006358CE" w:rsidRDefault="0008663A" w:rsidP="00437CBB">
      <w:pPr>
        <w:keepNext/>
        <w:tabs>
          <w:tab w:val="num" w:pos="0"/>
        </w:tabs>
        <w:suppressAutoHyphens/>
        <w:spacing w:after="120" w:line="276" w:lineRule="auto"/>
        <w:ind w:left="432" w:hanging="432"/>
        <w:jc w:val="center"/>
        <w:outlineLvl w:val="0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kern w:val="32"/>
          <w:sz w:val="22"/>
          <w:szCs w:val="22"/>
        </w:rPr>
        <w:tab/>
      </w:r>
    </w:p>
    <w:p w14:paraId="1655446F" w14:textId="77777777" w:rsidR="00174123" w:rsidRDefault="00174123" w:rsidP="00F40755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602F0DC5" w14:textId="77777777" w:rsidR="00174123" w:rsidRDefault="00174123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0830284B" w14:textId="77777777" w:rsidR="00174123" w:rsidRDefault="00174123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4DDDF126" w14:textId="77777777" w:rsidR="002655B2" w:rsidRDefault="002655B2" w:rsidP="00F40755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6792588" w14:textId="77777777" w:rsidR="002655B2" w:rsidRDefault="002655B2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4D2C71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4D2C71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4D2C71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4D2C71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4D2C71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4D2C71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4D2C71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4D2C71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ustawy </w:t>
      </w:r>
      <w:proofErr w:type="spellStart"/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t>Pzp</w:t>
      </w:r>
      <w:proofErr w:type="spellEnd"/>
    </w:p>
    <w:p w14:paraId="0343815D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4D2C71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4D2C71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4D2C71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A32E3C4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>………………………………………………….</w:t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  <w:t>………………………………………………..</w:t>
      </w:r>
    </w:p>
    <w:p w14:paraId="0D58CAA5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              miejscowość, data</w:t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</w:r>
      <w:r w:rsidRPr="004D2C71">
        <w:rPr>
          <w:rFonts w:asciiTheme="minorHAnsi" w:hAnsiTheme="minorHAnsi" w:cstheme="minorHAnsi"/>
          <w:bCs/>
          <w:i/>
          <w:iCs/>
          <w:sz w:val="22"/>
          <w:szCs w:val="22"/>
        </w:rPr>
        <w:tab/>
        <w:t xml:space="preserve">    podpis Wykonawcy</w:t>
      </w:r>
    </w:p>
    <w:p w14:paraId="2262D9E9" w14:textId="77777777" w:rsidR="004D2C71" w:rsidRPr="004D2C71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17412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087DF97A" w14:textId="77777777" w:rsidR="004F075E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63D880D4" w14:textId="77777777" w:rsidR="004F075E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03D3381C" w14:textId="77777777" w:rsidR="004F075E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7A2C9D5C" w14:textId="0E2CD89E" w:rsidR="004F075E" w:rsidRPr="007A36FA" w:rsidRDefault="004F075E" w:rsidP="004F075E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7A36FA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>
        <w:rPr>
          <w:rFonts w:asciiTheme="minorHAnsi" w:hAnsiTheme="minorHAnsi" w:cstheme="minorHAnsi"/>
          <w:b/>
          <w:bCs/>
          <w:sz w:val="22"/>
          <w:szCs w:val="22"/>
        </w:rPr>
        <w:t>7 do SWZ –Wykaz wykonanych dostaw</w:t>
      </w:r>
      <w:r w:rsidRPr="007A36FA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7A36FA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7A36FA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7A36FA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7A36FA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7A36FA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1C9DCC8F" w14:textId="77777777" w:rsidR="004F075E" w:rsidRPr="007A36FA" w:rsidRDefault="004F075E" w:rsidP="004F075E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7A36F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7A36F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36F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36F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36F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6CBD406B" w14:textId="77777777" w:rsidR="004F075E" w:rsidRPr="007A36FA" w:rsidRDefault="004F075E" w:rsidP="004F075E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7A36FA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335D4B19" w14:textId="77777777" w:rsidR="004F075E" w:rsidRPr="007A36FA" w:rsidRDefault="004F075E" w:rsidP="004F075E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7A36FA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1D16CC3C" w14:textId="77777777" w:rsidR="004F075E" w:rsidRPr="007A36FA" w:rsidRDefault="004F075E" w:rsidP="004F075E">
      <w:pPr>
        <w:spacing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7A36FA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ełna nazwa/firma, adres)</w:t>
      </w:r>
    </w:p>
    <w:p w14:paraId="0EA5DE96" w14:textId="77777777" w:rsidR="004F075E" w:rsidRPr="002964E6" w:rsidRDefault="004F075E" w:rsidP="004F075E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2964E6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WYKAZ   WYKONANYCH   DOSTAW</w:t>
      </w:r>
    </w:p>
    <w:p w14:paraId="0C58CA3B" w14:textId="1657A12F" w:rsidR="004F075E" w:rsidRPr="007A36FA" w:rsidRDefault="004F075E" w:rsidP="004F075E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A36FA">
        <w:rPr>
          <w:rFonts w:asciiTheme="minorHAnsi" w:hAnsiTheme="minorHAnsi" w:cstheme="minorHAnsi"/>
          <w:sz w:val="22"/>
          <w:szCs w:val="22"/>
        </w:rPr>
        <w:t>Składając ofertę w postępowaniu prowadzonym w trybie przetargu nieograniczonego na</w:t>
      </w:r>
      <w:r>
        <w:rPr>
          <w:rFonts w:ascii="Calibri" w:hAnsi="Calibri" w:cs="Calibri"/>
          <w:b/>
          <w:bCs/>
          <w:iCs/>
          <w:sz w:val="22"/>
          <w:szCs w:val="22"/>
        </w:rPr>
        <w:t xml:space="preserve">  </w:t>
      </w:r>
      <w:r w:rsidRPr="00DA2140">
        <w:rPr>
          <w:rFonts w:ascii="Calibri" w:hAnsi="Calibri" w:cs="Calibri"/>
          <w:b/>
          <w:bCs/>
          <w:iCs/>
          <w:sz w:val="22"/>
          <w:szCs w:val="22"/>
        </w:rPr>
        <w:t xml:space="preserve">dostawę </w:t>
      </w:r>
      <w:r w:rsidR="002A678E">
        <w:rPr>
          <w:rFonts w:ascii="Calibri" w:hAnsi="Calibri" w:cs="Calibri"/>
          <w:b/>
          <w:bCs/>
          <w:iCs/>
          <w:sz w:val="22"/>
          <w:szCs w:val="22"/>
        </w:rPr>
        <w:t xml:space="preserve">mikroskopu cyfrowego </w:t>
      </w:r>
      <w:r w:rsidRPr="007A36FA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4F075E" w:rsidRPr="007A36FA" w14:paraId="5647516A" w14:textId="77777777" w:rsidTr="002667B5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2F394" w14:textId="77777777" w:rsidR="004F075E" w:rsidRPr="007A36FA" w:rsidRDefault="004F075E" w:rsidP="002667B5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574CCF" w14:textId="77777777" w:rsidR="004F075E" w:rsidRPr="007A36FA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A6516" w14:textId="77777777" w:rsidR="004F075E" w:rsidRPr="007A36FA" w:rsidRDefault="004F075E" w:rsidP="002667B5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F74C632" w14:textId="77777777" w:rsidR="004F075E" w:rsidRPr="007A36FA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 xml:space="preserve">Przedmiot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457C3" w14:textId="77777777" w:rsidR="004F075E" w:rsidRPr="007A36FA" w:rsidRDefault="004F075E" w:rsidP="002667B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07A762" w14:textId="77777777" w:rsidR="004F075E" w:rsidRPr="007A36FA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 xml:space="preserve">Wartość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D48BF" w14:textId="77777777" w:rsidR="004F075E" w:rsidRPr="007A36FA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CCA1AC" w14:textId="77777777" w:rsidR="004F075E" w:rsidRPr="007A36FA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 xml:space="preserve">Data wykonania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633EF8" w14:textId="77777777" w:rsidR="004F075E" w:rsidRPr="007A36FA" w:rsidRDefault="004F075E" w:rsidP="002667B5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97370C1" w14:textId="77777777" w:rsidR="004F075E" w:rsidRPr="007A36FA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 xml:space="preserve">Podmiot, na rzecz któreg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ostawa</w:t>
            </w: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 xml:space="preserve"> została wykonana</w:t>
            </w:r>
          </w:p>
          <w:p w14:paraId="5CB992F3" w14:textId="77777777" w:rsidR="004F075E" w:rsidRPr="007A36FA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4F075E" w:rsidRPr="007A36FA" w14:paraId="2D690FF9" w14:textId="77777777" w:rsidTr="002667B5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B20E2" w14:textId="77777777" w:rsidR="004F075E" w:rsidRPr="007A36FA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93B9F" w14:textId="77777777" w:rsidR="004F075E" w:rsidRPr="007A36FA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0FB1C" w14:textId="77777777" w:rsidR="004F075E" w:rsidRPr="007A36FA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E2B6E" w14:textId="77777777" w:rsidR="004F075E" w:rsidRPr="007A36FA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2B4CEA9" w14:textId="77777777" w:rsidR="004F075E" w:rsidRPr="007A36FA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4F075E" w:rsidRPr="007A36FA" w14:paraId="27AB934F" w14:textId="77777777" w:rsidTr="002667B5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6907C" w14:textId="77777777" w:rsidR="004F075E" w:rsidRPr="007A36FA" w:rsidRDefault="004F075E" w:rsidP="002667B5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1B465" w14:textId="77777777" w:rsidR="004F075E" w:rsidRPr="007A36FA" w:rsidRDefault="004F075E" w:rsidP="002667B5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26E3D" w14:textId="77777777" w:rsidR="004F075E" w:rsidRPr="007A36FA" w:rsidRDefault="004F075E" w:rsidP="002667B5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C1B68" w14:textId="77777777" w:rsidR="004F075E" w:rsidRPr="007A36FA" w:rsidRDefault="004F075E" w:rsidP="002667B5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A471BA" w14:textId="77777777" w:rsidR="004F075E" w:rsidRPr="007A36FA" w:rsidRDefault="004F075E" w:rsidP="002667B5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7C3F1403" w14:textId="77777777" w:rsidR="004F075E" w:rsidRPr="007A36FA" w:rsidRDefault="004F075E" w:rsidP="004F075E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7A36FA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Uwaga! Do przedstawionej w tabeli wykonanej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dostawy </w:t>
      </w:r>
      <w:r w:rsidRPr="007A36FA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należy dołączyć stosowne dowody potwierdzające, że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dostawa </w:t>
      </w:r>
      <w:r w:rsidRPr="007A36FA">
        <w:rPr>
          <w:rFonts w:asciiTheme="minorHAnsi" w:hAnsiTheme="minorHAnsi" w:cstheme="minorHAnsi"/>
          <w:bCs/>
          <w:i/>
          <w:iCs/>
          <w:sz w:val="18"/>
          <w:szCs w:val="18"/>
        </w:rPr>
        <w:t>została wykonana należycie.</w:t>
      </w:r>
    </w:p>
    <w:p w14:paraId="1AEFC0E3" w14:textId="77777777" w:rsidR="004F075E" w:rsidRPr="007A36FA" w:rsidRDefault="004F075E" w:rsidP="004F075E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7AC77970" w14:textId="77777777" w:rsidR="004F075E" w:rsidRPr="007A36FA" w:rsidRDefault="004F075E" w:rsidP="004F075E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7A36FA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518AA7A3" w14:textId="77777777" w:rsidR="004F075E" w:rsidRPr="007A36FA" w:rsidRDefault="004F075E" w:rsidP="004F075E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4F4DEC0F" w14:textId="77777777" w:rsidR="004F075E" w:rsidRPr="007A36FA" w:rsidRDefault="004F075E" w:rsidP="004F075E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591C3DA5" w14:textId="77777777" w:rsidR="004F075E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16A9467E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770217DA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2659FC5C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65331A21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747E537B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2D557A50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434226CE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BD77B36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749EA04E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0478BA70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269515F5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4078257B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2FFCB455" w14:textId="5BE06D97" w:rsidR="005525FD" w:rsidRPr="005525FD" w:rsidRDefault="005525FD" w:rsidP="005525FD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5525F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8 </w:t>
      </w:r>
      <w:r w:rsidRPr="005525F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484A8A6E" w14:textId="77777777" w:rsidR="005525FD" w:rsidRPr="005525FD" w:rsidRDefault="005525FD" w:rsidP="005525F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6EAD8C2E" w14:textId="77777777" w:rsidR="005525FD" w:rsidRPr="005525FD" w:rsidRDefault="005525FD" w:rsidP="005525F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5525F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12E7A1F9" w14:textId="77777777" w:rsidR="005525FD" w:rsidRPr="005525FD" w:rsidRDefault="005525FD" w:rsidP="005525F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5525F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5B3D783D" w14:textId="77777777" w:rsidR="005525FD" w:rsidRPr="005525FD" w:rsidRDefault="005525FD" w:rsidP="005525F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5525F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5525F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5525F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603AB17F" w14:textId="77777777" w:rsidR="005525FD" w:rsidRPr="005525FD" w:rsidRDefault="005525FD" w:rsidP="005525F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46B84036" w14:textId="77777777" w:rsidR="005525FD" w:rsidRPr="005525FD" w:rsidRDefault="005525FD" w:rsidP="005525F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5525F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258420C0" w14:textId="77777777" w:rsidR="005525FD" w:rsidRPr="005525FD" w:rsidRDefault="005525FD" w:rsidP="005525F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58E92404" w14:textId="77777777" w:rsidR="005525FD" w:rsidRPr="005525FD" w:rsidRDefault="005525FD" w:rsidP="005525F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5525FD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5525FD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5525FD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5525FD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5525F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5525FD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5525F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5525FD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03178520" w14:textId="77777777" w:rsidR="005525FD" w:rsidRPr="005525FD" w:rsidRDefault="005525FD" w:rsidP="005525F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85ABDAB" w14:textId="77777777" w:rsidR="005525FD" w:rsidRPr="005525FD" w:rsidRDefault="005525FD" w:rsidP="005525FD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5525FD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0C2B26F0" w14:textId="77777777" w:rsidR="005525FD" w:rsidRPr="005525FD" w:rsidRDefault="005525FD" w:rsidP="005525FD">
      <w:pPr>
        <w:spacing w:line="360" w:lineRule="auto"/>
        <w:ind w:left="720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6E81792F" w14:textId="77777777" w:rsidR="005525FD" w:rsidRPr="005525FD" w:rsidRDefault="005525FD" w:rsidP="005525FD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78130285" w14:textId="77777777" w:rsidR="005525FD" w:rsidRPr="005525FD" w:rsidRDefault="005525FD" w:rsidP="005525FD">
      <w:pPr>
        <w:numPr>
          <w:ilvl w:val="0"/>
          <w:numId w:val="93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5525FD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5525FD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5525F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C54B1AA" w14:textId="77777777" w:rsidR="005525FD" w:rsidRPr="005525FD" w:rsidRDefault="005525FD" w:rsidP="005525FD">
      <w:pPr>
        <w:ind w:left="945"/>
        <w:rPr>
          <w:rFonts w:asciiTheme="minorHAnsi" w:hAnsiTheme="minorHAnsi" w:cstheme="minorHAnsi"/>
          <w:sz w:val="22"/>
          <w:szCs w:val="22"/>
        </w:rPr>
      </w:pPr>
      <w:r w:rsidRPr="005525FD">
        <w:rPr>
          <w:rFonts w:asciiTheme="minorHAnsi" w:hAnsiTheme="minorHAnsi" w:cstheme="minorHAnsi"/>
          <w:i/>
          <w:sz w:val="22"/>
          <w:szCs w:val="22"/>
        </w:rPr>
        <w:t>(wskazać dokument i właściwą jednostkę redakcyjną dokumentu, w której określono warunki udziału           w postępowaniu).</w:t>
      </w:r>
    </w:p>
    <w:p w14:paraId="668364D4" w14:textId="77777777" w:rsidR="005525FD" w:rsidRPr="005525FD" w:rsidRDefault="005525FD" w:rsidP="005525FD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59C010D3" w14:textId="77777777" w:rsidR="005525FD" w:rsidRPr="005525FD" w:rsidRDefault="005525FD" w:rsidP="005525F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525FD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5525FD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38525980" w14:textId="77777777" w:rsidR="005525FD" w:rsidRPr="005525FD" w:rsidRDefault="005525FD" w:rsidP="005525FD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A405E17" w14:textId="77777777" w:rsidR="005525FD" w:rsidRPr="005525FD" w:rsidRDefault="005525FD" w:rsidP="005525F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226662FC" w14:textId="77777777" w:rsidR="005525FD" w:rsidRPr="005525FD" w:rsidRDefault="005525FD" w:rsidP="005525FD">
      <w:pPr>
        <w:numPr>
          <w:ilvl w:val="0"/>
          <w:numId w:val="93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5525FD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</w:t>
      </w:r>
      <w:proofErr w:type="spellStart"/>
      <w:r w:rsidRPr="005525FD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5525FD">
        <w:rPr>
          <w:rFonts w:asciiTheme="minorHAnsi" w:hAnsiTheme="minorHAnsi" w:cstheme="minorHAnsi"/>
          <w:sz w:val="22"/>
          <w:szCs w:val="22"/>
        </w:rPr>
        <w:t xml:space="preserve">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4CF03417" w14:textId="77777777" w:rsidR="005525FD" w:rsidRPr="005525FD" w:rsidRDefault="005525FD" w:rsidP="005525FD">
      <w:pPr>
        <w:jc w:val="both"/>
        <w:rPr>
          <w:rFonts w:asciiTheme="minorHAnsi" w:hAnsiTheme="minorHAnsi" w:cstheme="minorHAnsi"/>
          <w:sz w:val="22"/>
          <w:szCs w:val="22"/>
        </w:rPr>
      </w:pPr>
      <w:r w:rsidRPr="005525FD">
        <w:rPr>
          <w:rFonts w:asciiTheme="minorHAnsi" w:hAnsiTheme="minorHAnsi" w:cstheme="minorHAnsi"/>
          <w:sz w:val="22"/>
          <w:szCs w:val="22"/>
        </w:rPr>
        <w:t xml:space="preserve">                                       </w:t>
      </w:r>
      <w:r w:rsidRPr="005525FD">
        <w:rPr>
          <w:rFonts w:asciiTheme="minorHAnsi" w:hAnsiTheme="minorHAnsi" w:cstheme="minorHAnsi"/>
          <w:i/>
          <w:sz w:val="22"/>
          <w:szCs w:val="22"/>
        </w:rPr>
        <w:t>(wskazać podmiot i określić odpowiedni zakres dla wskazanego podmiotu).</w:t>
      </w:r>
      <w:r w:rsidRPr="005525F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516ED6A" w14:textId="77777777" w:rsidR="005525FD" w:rsidRPr="005525FD" w:rsidRDefault="005525FD" w:rsidP="005525FD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3B9EDF9D" w14:textId="77777777" w:rsidR="005525FD" w:rsidRPr="005525FD" w:rsidRDefault="005525FD" w:rsidP="005525F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5525FD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58F55749" w14:textId="77777777" w:rsidR="005525FD" w:rsidRPr="005525FD" w:rsidRDefault="005525FD" w:rsidP="005525F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7226FC6" w14:textId="77777777" w:rsidR="005525FD" w:rsidRPr="005525FD" w:rsidRDefault="005525FD" w:rsidP="005525F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F26DA1E" w14:textId="77777777" w:rsidR="005525FD" w:rsidRPr="005525FD" w:rsidRDefault="005525FD" w:rsidP="005525FD">
      <w:pPr>
        <w:numPr>
          <w:ilvl w:val="0"/>
          <w:numId w:val="93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5525FD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708A8CE8" w14:textId="77777777" w:rsidR="005525FD" w:rsidRPr="005525FD" w:rsidRDefault="005525FD" w:rsidP="005525F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E4CA296" w14:textId="77777777" w:rsidR="005525FD" w:rsidRPr="005525FD" w:rsidRDefault="005525FD" w:rsidP="005525F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5525FD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5525F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5525FD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2D06032D" w14:textId="77777777" w:rsidR="005525FD" w:rsidRPr="005525FD" w:rsidRDefault="005525FD" w:rsidP="005525F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5525F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(podpis)</w:t>
      </w:r>
    </w:p>
    <w:p w14:paraId="5C42B27A" w14:textId="77777777" w:rsidR="005525FD" w:rsidRP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525FD" w:rsidRPr="005525FD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0F4EBA8" w15:done="0"/>
  <w15:commentEx w15:paraId="06FDD6CD" w15:paraIdParent="20F4EBA8" w15:done="0"/>
  <w15:commentEx w15:paraId="7438CE72" w15:done="0"/>
  <w15:commentEx w15:paraId="1396262F" w15:paraIdParent="7438CE7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BECF8D" w14:textId="77777777" w:rsidR="002C0AE7" w:rsidRDefault="002C0AE7">
      <w:r>
        <w:separator/>
      </w:r>
    </w:p>
  </w:endnote>
  <w:endnote w:type="continuationSeparator" w:id="0">
    <w:p w14:paraId="0655B89C" w14:textId="77777777" w:rsidR="002C0AE7" w:rsidRDefault="002C0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B27AED" w:rsidRDefault="00B27AED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E82D90">
      <w:rPr>
        <w:rStyle w:val="Numerstrony"/>
        <w:noProof/>
      </w:rPr>
      <w:t>2</w:t>
    </w:r>
    <w:r>
      <w:rPr>
        <w:rStyle w:val="Numerstrony"/>
      </w:rPr>
      <w:fldChar w:fldCharType="end"/>
    </w:r>
  </w:p>
  <w:p w14:paraId="769CC824" w14:textId="6ECFFF50" w:rsidR="00B27AED" w:rsidRPr="00C04091" w:rsidRDefault="00B27AED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88</w:t>
    </w:r>
    <w:r w:rsidRPr="00C04091">
      <w:rPr>
        <w:rFonts w:asciiTheme="minorHAnsi" w:hAnsiTheme="minorHAnsi" w:cstheme="minorHAnsi"/>
        <w:sz w:val="22"/>
        <w:szCs w:val="22"/>
      </w:rPr>
      <w:t>/2021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57BBBC98" w:rsidR="00B27AED" w:rsidRPr="009A52DD" w:rsidRDefault="00B27AED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88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1</w:t>
    </w:r>
  </w:p>
  <w:p w14:paraId="6B870D44" w14:textId="77777777" w:rsidR="00B27AED" w:rsidRDefault="00B27AE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A0AD00" w14:textId="77777777" w:rsidR="002C0AE7" w:rsidRDefault="002C0AE7">
      <w:r>
        <w:separator/>
      </w:r>
    </w:p>
  </w:footnote>
  <w:footnote w:type="continuationSeparator" w:id="0">
    <w:p w14:paraId="319820A3" w14:textId="77777777" w:rsidR="002C0AE7" w:rsidRDefault="002C0A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4"/>
    <w:multiLevelType w:val="singleLevel"/>
    <w:tmpl w:val="00000004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4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5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6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7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8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9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0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1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2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3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4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5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6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7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9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">
    <w:nsid w:val="058F5FED"/>
    <w:multiLevelType w:val="hybridMultilevel"/>
    <w:tmpl w:val="B96038EE"/>
    <w:lvl w:ilvl="0" w:tplc="00000004">
      <w:start w:val="1"/>
      <w:numFmt w:val="bullet"/>
      <w:lvlText w:val="-"/>
      <w:lvlJc w:val="left"/>
      <w:pPr>
        <w:ind w:left="1068" w:hanging="360"/>
      </w:pPr>
      <w:rPr>
        <w:rFonts w:ascii="Times New Roman" w:hAnsi="Times New Roman" w:cs="Times New Roman" w:hint="default"/>
        <w:color w:val="000000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6">
    <w:nsid w:val="0CA9567B"/>
    <w:multiLevelType w:val="hybridMultilevel"/>
    <w:tmpl w:val="0CB4D882"/>
    <w:lvl w:ilvl="0" w:tplc="00000004">
      <w:start w:val="1"/>
      <w:numFmt w:val="bullet"/>
      <w:lvlText w:val="-"/>
      <w:lvlJc w:val="left"/>
      <w:pPr>
        <w:ind w:left="1288" w:hanging="360"/>
      </w:pPr>
      <w:rPr>
        <w:rFonts w:ascii="Times New Roman" w:hAnsi="Times New Roman" w:cs="Times New Roman" w:hint="default"/>
        <w:color w:val="000000"/>
      </w:rPr>
    </w:lvl>
    <w:lvl w:ilvl="1" w:tplc="0415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7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8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2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4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5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6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7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9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1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2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3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5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6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7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0">
    <w:nsid w:val="2FC26969"/>
    <w:multiLevelType w:val="multilevel"/>
    <w:tmpl w:val="C53068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3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3C3A3100"/>
    <w:multiLevelType w:val="hybridMultilevel"/>
    <w:tmpl w:val="F1B6688A"/>
    <w:lvl w:ilvl="0" w:tplc="0415000F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55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6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7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8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1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2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3">
    <w:nsid w:val="48F10F53"/>
    <w:multiLevelType w:val="multilevel"/>
    <w:tmpl w:val="20606CA8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4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6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7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8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9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0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1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2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3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4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5">
    <w:nsid w:val="60A14601"/>
    <w:multiLevelType w:val="multilevel"/>
    <w:tmpl w:val="C53068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6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7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9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0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1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5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7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8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9">
    <w:nsid w:val="74BB6C6C"/>
    <w:multiLevelType w:val="hybridMultilevel"/>
    <w:tmpl w:val="57445AB4"/>
    <w:lvl w:ilvl="0" w:tplc="0000000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1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4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5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1"/>
    <w:lvlOverride w:ilvl="0">
      <w:startOverride w:val="1"/>
    </w:lvlOverride>
  </w:num>
  <w:num w:numId="2">
    <w:abstractNumId w:val="57"/>
    <w:lvlOverride w:ilvl="0">
      <w:startOverride w:val="1"/>
    </w:lvlOverride>
  </w:num>
  <w:num w:numId="3">
    <w:abstractNumId w:val="42"/>
  </w:num>
  <w:num w:numId="4">
    <w:abstractNumId w:val="30"/>
  </w:num>
  <w:num w:numId="5">
    <w:abstractNumId w:val="45"/>
  </w:num>
  <w:num w:numId="6">
    <w:abstractNumId w:val="41"/>
  </w:num>
  <w:num w:numId="7">
    <w:abstractNumId w:val="27"/>
  </w:num>
  <w:num w:numId="8">
    <w:abstractNumId w:val="37"/>
  </w:num>
  <w:num w:numId="9">
    <w:abstractNumId w:val="91"/>
  </w:num>
  <w:num w:numId="10">
    <w:abstractNumId w:val="29"/>
  </w:num>
  <w:num w:numId="11">
    <w:abstractNumId w:val="32"/>
  </w:num>
  <w:num w:numId="12">
    <w:abstractNumId w:val="46"/>
  </w:num>
  <w:num w:numId="13">
    <w:abstractNumId w:val="55"/>
  </w:num>
  <w:num w:numId="14">
    <w:abstractNumId w:val="76"/>
  </w:num>
  <w:num w:numId="15">
    <w:abstractNumId w:val="44"/>
  </w:num>
  <w:num w:numId="16">
    <w:abstractNumId w:val="86"/>
  </w:num>
  <w:num w:numId="17">
    <w:abstractNumId w:val="68"/>
  </w:num>
  <w:num w:numId="18">
    <w:abstractNumId w:val="93"/>
  </w:num>
  <w:num w:numId="19">
    <w:abstractNumId w:val="20"/>
  </w:num>
  <w:num w:numId="20">
    <w:abstractNumId w:val="19"/>
  </w:num>
  <w:num w:numId="21">
    <w:abstractNumId w:val="38"/>
  </w:num>
  <w:num w:numId="22">
    <w:abstractNumId w:val="22"/>
  </w:num>
  <w:num w:numId="23">
    <w:abstractNumId w:val="85"/>
  </w:num>
  <w:num w:numId="24">
    <w:abstractNumId w:val="17"/>
  </w:num>
  <w:num w:numId="25">
    <w:abstractNumId w:val="40"/>
  </w:num>
  <w:num w:numId="26">
    <w:abstractNumId w:val="48"/>
  </w:num>
  <w:num w:numId="27">
    <w:abstractNumId w:val="25"/>
  </w:num>
  <w:num w:numId="28">
    <w:abstractNumId w:val="80"/>
  </w:num>
  <w:num w:numId="29">
    <w:abstractNumId w:val="92"/>
  </w:num>
  <w:num w:numId="30">
    <w:abstractNumId w:val="88"/>
  </w:num>
  <w:num w:numId="31">
    <w:abstractNumId w:val="50"/>
  </w:num>
  <w:num w:numId="32">
    <w:abstractNumId w:val="39"/>
  </w:num>
  <w:num w:numId="33">
    <w:abstractNumId w:val="62"/>
  </w:num>
  <w:num w:numId="34">
    <w:abstractNumId w:val="18"/>
  </w:num>
  <w:num w:numId="35">
    <w:abstractNumId w:val="58"/>
  </w:num>
  <w:num w:numId="36">
    <w:abstractNumId w:val="77"/>
  </w:num>
  <w:num w:numId="37">
    <w:abstractNumId w:val="84"/>
  </w:num>
  <w:num w:numId="38">
    <w:abstractNumId w:val="24"/>
  </w:num>
  <w:num w:numId="39">
    <w:abstractNumId w:val="72"/>
  </w:num>
  <w:num w:numId="40">
    <w:abstractNumId w:val="56"/>
  </w:num>
  <w:num w:numId="41">
    <w:abstractNumId w:val="70"/>
  </w:num>
  <w:num w:numId="42">
    <w:abstractNumId w:val="83"/>
  </w:num>
  <w:num w:numId="43">
    <w:abstractNumId w:val="82"/>
  </w:num>
  <w:num w:numId="44">
    <w:abstractNumId w:val="74"/>
  </w:num>
  <w:num w:numId="45">
    <w:abstractNumId w:val="79"/>
  </w:num>
  <w:num w:numId="46">
    <w:abstractNumId w:val="94"/>
  </w:num>
  <w:num w:numId="47">
    <w:abstractNumId w:val="43"/>
  </w:num>
  <w:num w:numId="48">
    <w:abstractNumId w:val="61"/>
  </w:num>
  <w:num w:numId="49">
    <w:abstractNumId w:val="64"/>
  </w:num>
  <w:num w:numId="50">
    <w:abstractNumId w:val="53"/>
  </w:num>
  <w:num w:numId="51">
    <w:abstractNumId w:val="66"/>
  </w:num>
  <w:num w:numId="52">
    <w:abstractNumId w:val="31"/>
  </w:num>
  <w:num w:numId="53">
    <w:abstractNumId w:val="87"/>
  </w:num>
  <w:num w:numId="54">
    <w:abstractNumId w:val="23"/>
  </w:num>
  <w:num w:numId="55">
    <w:abstractNumId w:val="33"/>
  </w:num>
  <w:num w:numId="56">
    <w:abstractNumId w:val="95"/>
  </w:num>
  <w:num w:numId="57">
    <w:abstractNumId w:val="51"/>
  </w:num>
  <w:num w:numId="58">
    <w:abstractNumId w:val="59"/>
  </w:num>
  <w:num w:numId="59">
    <w:abstractNumId w:val="67"/>
  </w:num>
  <w:num w:numId="60">
    <w:abstractNumId w:val="49"/>
  </w:num>
  <w:num w:numId="61">
    <w:abstractNumId w:val="47"/>
  </w:num>
  <w:num w:numId="62">
    <w:abstractNumId w:val="34"/>
  </w:num>
  <w:num w:numId="63">
    <w:abstractNumId w:val="65"/>
  </w:num>
  <w:num w:numId="64">
    <w:abstractNumId w:val="78"/>
  </w:num>
  <w:num w:numId="65">
    <w:abstractNumId w:val="60"/>
  </w:num>
  <w:num w:numId="66">
    <w:abstractNumId w:val="90"/>
  </w:num>
  <w:num w:numId="67">
    <w:abstractNumId w:val="36"/>
  </w:num>
  <w:num w:numId="68">
    <w:abstractNumId w:val="73"/>
  </w:num>
  <w:num w:numId="69">
    <w:abstractNumId w:val="52"/>
  </w:num>
  <w:num w:numId="70">
    <w:abstractNumId w:val="28"/>
  </w:num>
  <w:num w:numId="71">
    <w:abstractNumId w:val="0"/>
  </w:num>
  <w:num w:numId="72">
    <w:abstractNumId w:val="1"/>
  </w:num>
  <w:num w:numId="73">
    <w:abstractNumId w:val="2"/>
  </w:num>
  <w:num w:numId="74">
    <w:abstractNumId w:val="3"/>
  </w:num>
  <w:num w:numId="75">
    <w:abstractNumId w:val="4"/>
  </w:num>
  <w:num w:numId="76">
    <w:abstractNumId w:val="5"/>
  </w:num>
  <w:num w:numId="77">
    <w:abstractNumId w:val="6"/>
  </w:num>
  <w:num w:numId="78">
    <w:abstractNumId w:val="7"/>
  </w:num>
  <w:num w:numId="79">
    <w:abstractNumId w:val="8"/>
  </w:num>
  <w:num w:numId="80">
    <w:abstractNumId w:val="9"/>
  </w:num>
  <w:num w:numId="81">
    <w:abstractNumId w:val="10"/>
  </w:num>
  <w:num w:numId="82">
    <w:abstractNumId w:val="11"/>
  </w:num>
  <w:num w:numId="83">
    <w:abstractNumId w:val="12"/>
  </w:num>
  <w:num w:numId="84">
    <w:abstractNumId w:val="13"/>
  </w:num>
  <w:num w:numId="85">
    <w:abstractNumId w:val="69"/>
  </w:num>
  <w:num w:numId="86">
    <w:abstractNumId w:val="35"/>
  </w:num>
  <w:num w:numId="87">
    <w:abstractNumId w:val="63"/>
  </w:num>
  <w:num w:numId="88">
    <w:abstractNumId w:val="75"/>
  </w:num>
  <w:num w:numId="89">
    <w:abstractNumId w:val="89"/>
  </w:num>
  <w:num w:numId="90">
    <w:abstractNumId w:val="26"/>
  </w:num>
  <w:num w:numId="91">
    <w:abstractNumId w:val="21"/>
  </w:num>
  <w:num w:numId="92">
    <w:abstractNumId w:val="54"/>
  </w:num>
  <w:num w:numId="93">
    <w:abstractNumId w:val="81"/>
  </w:num>
  <w:numIdMacAtCleanup w:val="8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979"/>
    <w:rsid w:val="000035BF"/>
    <w:rsid w:val="00004B9C"/>
    <w:rsid w:val="00005969"/>
    <w:rsid w:val="0001098D"/>
    <w:rsid w:val="000112B0"/>
    <w:rsid w:val="000140AC"/>
    <w:rsid w:val="000145A9"/>
    <w:rsid w:val="00014A40"/>
    <w:rsid w:val="00015C29"/>
    <w:rsid w:val="00020591"/>
    <w:rsid w:val="00020784"/>
    <w:rsid w:val="00022AA4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50A4"/>
    <w:rsid w:val="00076603"/>
    <w:rsid w:val="000770B1"/>
    <w:rsid w:val="00081999"/>
    <w:rsid w:val="000853DD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5BE2"/>
    <w:rsid w:val="000D7E0E"/>
    <w:rsid w:val="000E4649"/>
    <w:rsid w:val="000E4CB7"/>
    <w:rsid w:val="000E6035"/>
    <w:rsid w:val="000E6C8A"/>
    <w:rsid w:val="000E77F1"/>
    <w:rsid w:val="000F43CF"/>
    <w:rsid w:val="000F4D7C"/>
    <w:rsid w:val="000F7B6B"/>
    <w:rsid w:val="001045C8"/>
    <w:rsid w:val="00106F16"/>
    <w:rsid w:val="001077C6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2F66"/>
    <w:rsid w:val="001B336F"/>
    <w:rsid w:val="001B516D"/>
    <w:rsid w:val="001B55BD"/>
    <w:rsid w:val="001B56CE"/>
    <w:rsid w:val="001B7402"/>
    <w:rsid w:val="001B757A"/>
    <w:rsid w:val="001C0AA0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7698"/>
    <w:rsid w:val="001E7EC2"/>
    <w:rsid w:val="001F0E95"/>
    <w:rsid w:val="001F1BD6"/>
    <w:rsid w:val="001F39F2"/>
    <w:rsid w:val="001F42A2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ED4"/>
    <w:rsid w:val="002414C7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E1F"/>
    <w:rsid w:val="00291530"/>
    <w:rsid w:val="002918F5"/>
    <w:rsid w:val="002943C6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C0810"/>
    <w:rsid w:val="002C0AE7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664F"/>
    <w:rsid w:val="003B2252"/>
    <w:rsid w:val="003B3884"/>
    <w:rsid w:val="003B46C0"/>
    <w:rsid w:val="003B68A7"/>
    <w:rsid w:val="003B76C6"/>
    <w:rsid w:val="003B776E"/>
    <w:rsid w:val="003C047A"/>
    <w:rsid w:val="003C15FB"/>
    <w:rsid w:val="003C1CD2"/>
    <w:rsid w:val="003C2B10"/>
    <w:rsid w:val="003C44DD"/>
    <w:rsid w:val="003C5C50"/>
    <w:rsid w:val="003C6353"/>
    <w:rsid w:val="003C6E15"/>
    <w:rsid w:val="003C7602"/>
    <w:rsid w:val="003D04DB"/>
    <w:rsid w:val="003D093B"/>
    <w:rsid w:val="003D0D44"/>
    <w:rsid w:val="003D26D6"/>
    <w:rsid w:val="003D2FB8"/>
    <w:rsid w:val="003D4BD6"/>
    <w:rsid w:val="003D5A66"/>
    <w:rsid w:val="003D719C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40AD"/>
    <w:rsid w:val="0047454D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FC7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482D"/>
    <w:rsid w:val="00564D42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B35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2665"/>
    <w:rsid w:val="006838D5"/>
    <w:rsid w:val="00684BB1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32BC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505A6"/>
    <w:rsid w:val="0075184F"/>
    <w:rsid w:val="007552B6"/>
    <w:rsid w:val="00755555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59F"/>
    <w:rsid w:val="007744A2"/>
    <w:rsid w:val="0077577B"/>
    <w:rsid w:val="007802CD"/>
    <w:rsid w:val="00781458"/>
    <w:rsid w:val="00781569"/>
    <w:rsid w:val="00785882"/>
    <w:rsid w:val="00786400"/>
    <w:rsid w:val="00786CFF"/>
    <w:rsid w:val="0078752C"/>
    <w:rsid w:val="00787A77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7223"/>
    <w:rsid w:val="007A0D1C"/>
    <w:rsid w:val="007A0FB1"/>
    <w:rsid w:val="007A118A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635A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72D9"/>
    <w:rsid w:val="00810AC2"/>
    <w:rsid w:val="00810CD4"/>
    <w:rsid w:val="008112EC"/>
    <w:rsid w:val="00811811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31D8"/>
    <w:rsid w:val="0087394F"/>
    <w:rsid w:val="0088095E"/>
    <w:rsid w:val="00882313"/>
    <w:rsid w:val="00882741"/>
    <w:rsid w:val="00887CEE"/>
    <w:rsid w:val="008914C5"/>
    <w:rsid w:val="00893702"/>
    <w:rsid w:val="0089433D"/>
    <w:rsid w:val="008951F6"/>
    <w:rsid w:val="00895B89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6E90"/>
    <w:rsid w:val="0096155E"/>
    <w:rsid w:val="00961622"/>
    <w:rsid w:val="0096185E"/>
    <w:rsid w:val="00961D4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81285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F0C94"/>
    <w:rsid w:val="009F3D33"/>
    <w:rsid w:val="009F4276"/>
    <w:rsid w:val="009F604A"/>
    <w:rsid w:val="009F68BC"/>
    <w:rsid w:val="009F753F"/>
    <w:rsid w:val="00A0042C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4299"/>
    <w:rsid w:val="00A66DEA"/>
    <w:rsid w:val="00A7269D"/>
    <w:rsid w:val="00A72BA1"/>
    <w:rsid w:val="00A7302E"/>
    <w:rsid w:val="00A746E2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EF9"/>
    <w:rsid w:val="00AE2681"/>
    <w:rsid w:val="00AE52C8"/>
    <w:rsid w:val="00AF3B1B"/>
    <w:rsid w:val="00B0093D"/>
    <w:rsid w:val="00B0170A"/>
    <w:rsid w:val="00B027EC"/>
    <w:rsid w:val="00B07AE6"/>
    <w:rsid w:val="00B15CBE"/>
    <w:rsid w:val="00B172F7"/>
    <w:rsid w:val="00B17C25"/>
    <w:rsid w:val="00B20BC9"/>
    <w:rsid w:val="00B2176B"/>
    <w:rsid w:val="00B21E2E"/>
    <w:rsid w:val="00B231AE"/>
    <w:rsid w:val="00B24EB2"/>
    <w:rsid w:val="00B24F21"/>
    <w:rsid w:val="00B26057"/>
    <w:rsid w:val="00B26788"/>
    <w:rsid w:val="00B27AED"/>
    <w:rsid w:val="00B3001A"/>
    <w:rsid w:val="00B30D03"/>
    <w:rsid w:val="00B3279D"/>
    <w:rsid w:val="00B32A50"/>
    <w:rsid w:val="00B33671"/>
    <w:rsid w:val="00B3527E"/>
    <w:rsid w:val="00B35A5B"/>
    <w:rsid w:val="00B362B8"/>
    <w:rsid w:val="00B36ED9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6583"/>
    <w:rsid w:val="00B56F17"/>
    <w:rsid w:val="00B6056C"/>
    <w:rsid w:val="00B61832"/>
    <w:rsid w:val="00B626DC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4850"/>
    <w:rsid w:val="00BD67AE"/>
    <w:rsid w:val="00BD6B77"/>
    <w:rsid w:val="00BD763B"/>
    <w:rsid w:val="00BD765D"/>
    <w:rsid w:val="00BD7CD3"/>
    <w:rsid w:val="00BE02F5"/>
    <w:rsid w:val="00BE1EAE"/>
    <w:rsid w:val="00BE2141"/>
    <w:rsid w:val="00BE4DAF"/>
    <w:rsid w:val="00BE5087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713E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25C0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C91"/>
    <w:rsid w:val="00C86667"/>
    <w:rsid w:val="00C868DE"/>
    <w:rsid w:val="00C90900"/>
    <w:rsid w:val="00C92732"/>
    <w:rsid w:val="00C9369E"/>
    <w:rsid w:val="00C93EEF"/>
    <w:rsid w:val="00C94769"/>
    <w:rsid w:val="00C96389"/>
    <w:rsid w:val="00C97889"/>
    <w:rsid w:val="00CA22E5"/>
    <w:rsid w:val="00CA2385"/>
    <w:rsid w:val="00CA26B5"/>
    <w:rsid w:val="00CA3EB6"/>
    <w:rsid w:val="00CA458D"/>
    <w:rsid w:val="00CA55B1"/>
    <w:rsid w:val="00CB0BE6"/>
    <w:rsid w:val="00CB1AC1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F2492"/>
    <w:rsid w:val="00CF2BA5"/>
    <w:rsid w:val="00CF2F62"/>
    <w:rsid w:val="00CF35B5"/>
    <w:rsid w:val="00CF5C50"/>
    <w:rsid w:val="00CF5EC7"/>
    <w:rsid w:val="00CF61DE"/>
    <w:rsid w:val="00D01FAF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2BDC"/>
    <w:rsid w:val="00D24326"/>
    <w:rsid w:val="00D25E86"/>
    <w:rsid w:val="00D319F1"/>
    <w:rsid w:val="00D40FC1"/>
    <w:rsid w:val="00D42D96"/>
    <w:rsid w:val="00D42FB0"/>
    <w:rsid w:val="00D44C39"/>
    <w:rsid w:val="00D460A8"/>
    <w:rsid w:val="00D472C3"/>
    <w:rsid w:val="00D507B7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C4F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81DC9"/>
    <w:rsid w:val="00E828BE"/>
    <w:rsid w:val="00E82D90"/>
    <w:rsid w:val="00E83BD3"/>
    <w:rsid w:val="00E83E1F"/>
    <w:rsid w:val="00E84EFB"/>
    <w:rsid w:val="00E854EF"/>
    <w:rsid w:val="00E86E7B"/>
    <w:rsid w:val="00E870B0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51B8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1988"/>
    <w:rsid w:val="00F3324D"/>
    <w:rsid w:val="00F33951"/>
    <w:rsid w:val="00F34A01"/>
    <w:rsid w:val="00F37DD0"/>
    <w:rsid w:val="00F37E3E"/>
    <w:rsid w:val="00F40755"/>
    <w:rsid w:val="00F42373"/>
    <w:rsid w:val="00F42935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7002"/>
    <w:rsid w:val="00F6756D"/>
    <w:rsid w:val="00F676DB"/>
    <w:rsid w:val="00F67DAF"/>
    <w:rsid w:val="00F70153"/>
    <w:rsid w:val="00F707E4"/>
    <w:rsid w:val="00F7543C"/>
    <w:rsid w:val="00F82A9A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4115"/>
    <w:rsid w:val="00FB4A57"/>
    <w:rsid w:val="00FB542C"/>
    <w:rsid w:val="00FB68D8"/>
    <w:rsid w:val="00FB693B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8663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8663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38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0B885D-DBD8-4F89-BFF5-C056F205A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530</Words>
  <Characters>9180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0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</cp:lastModifiedBy>
  <cp:revision>2</cp:revision>
  <cp:lastPrinted>2021-10-11T12:30:00Z</cp:lastPrinted>
  <dcterms:created xsi:type="dcterms:W3CDTF">2021-11-09T13:24:00Z</dcterms:created>
  <dcterms:modified xsi:type="dcterms:W3CDTF">2021-11-09T13:24:00Z</dcterms:modified>
</cp:coreProperties>
</file>